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rrent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aracteris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iginal Study (Non-North American populatio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 Stages 3a-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KD Stages 3b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f of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/U Time, year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3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 (3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 (3.2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, year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12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 ethnic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GFR, ml/min/1.73m2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uminur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47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4 (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dney Failure Incidence (per 1000 p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2:15:26Z</dcterms:created>
  <dcterms:modified xsi:type="dcterms:W3CDTF">2023-03-29T22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